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346762" w:rsidRDefault="007B3889" w:rsidP="00346762">
      <w:pPr>
        <w:spacing w:after="0"/>
        <w:ind w:right="1737"/>
        <w:jc w:val="center"/>
        <w:rPr>
          <w:rFonts w:ascii="AvantGarde Bold" w:hAnsi="AvantGarde Bold" w:cs="Arial"/>
          <w:b/>
          <w:color w:val="005487"/>
          <w:sz w:val="44"/>
          <w:szCs w:val="28"/>
        </w:rPr>
      </w:pPr>
      <w:r w:rsidRPr="002F2679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column">
              <wp:posOffset>7938135</wp:posOffset>
            </wp:positionH>
            <wp:positionV relativeFrom="paragraph">
              <wp:posOffset>-719455</wp:posOffset>
            </wp:positionV>
            <wp:extent cx="949325" cy="949325"/>
            <wp:effectExtent l="0" t="0" r="3175" b="3175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762">
        <w:rPr>
          <w:rFonts w:ascii="Arial" w:hAnsi="Arial" w:cs="Arial"/>
          <w:b/>
          <w:color w:val="5B9BD5" w:themeColor="accent1"/>
          <w:sz w:val="44"/>
          <w:szCs w:val="28"/>
        </w:rPr>
        <w:t xml:space="preserve">            </w:t>
      </w:r>
      <w:r w:rsidR="0013482B" w:rsidRPr="00346762">
        <w:rPr>
          <w:rFonts w:ascii="AvantGarde Bold" w:hAnsi="AvantGarde Bold" w:cs="Arial"/>
          <w:b/>
          <w:color w:val="005487"/>
          <w:sz w:val="44"/>
          <w:szCs w:val="28"/>
        </w:rPr>
        <w:t>Office</w:t>
      </w:r>
      <w:r w:rsidR="00F71EB0" w:rsidRPr="00346762">
        <w:rPr>
          <w:rFonts w:ascii="AvantGarde Bold" w:hAnsi="AvantGarde Bold" w:cs="Arial"/>
          <w:b/>
          <w:color w:val="005487"/>
          <w:sz w:val="44"/>
          <w:szCs w:val="28"/>
        </w:rPr>
        <w:t xml:space="preserve"> Inspection Checklist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RPr="002F2679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2F2679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2F2679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2F2679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2F2679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2F2679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2F267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2F267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2F2679">
              <w:rPr>
                <w:rFonts w:ascii="Arial" w:hAnsi="Arial" w:cs="Arial"/>
                <w:noProof/>
              </w:rPr>
              <w:t>Quarterly</w:t>
            </w:r>
            <w:r w:rsidRPr="002F2679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2F267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2F267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2F2679">
              <w:rPr>
                <w:rFonts w:ascii="Arial" w:hAnsi="Arial" w:cs="Arial"/>
                <w:noProof/>
              </w:rPr>
              <w:t>Annual</w:t>
            </w:r>
            <w:r w:rsidRPr="002F2679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2F267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2F267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2F2679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RPr="002F2679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2F2679" w:rsidRDefault="007B3889" w:rsidP="006B515B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2F2679">
              <w:rPr>
                <w:rFonts w:ascii="Arial" w:hAnsi="Arial" w:cs="Arial"/>
                <w:b/>
                <w:noProof/>
                <w:sz w:val="24"/>
              </w:rPr>
              <w:t xml:space="preserve">All No answers need corrective actions identified </w:t>
            </w:r>
            <w:r w:rsidR="004F060E" w:rsidRPr="002F2679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2F2679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346762" w:rsidRDefault="002E78DD" w:rsidP="006B515B">
            <w:pPr>
              <w:ind w:left="9"/>
              <w:jc w:val="center"/>
              <w:rPr>
                <w:rFonts w:ascii="Arial" w:hAnsi="Arial" w:cs="Arial"/>
                <w:b/>
              </w:rPr>
            </w:pPr>
            <w:r w:rsidRPr="00346762">
              <w:rPr>
                <w:rFonts w:ascii="Arial" w:hAnsi="Arial" w:cs="Arial"/>
                <w:b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346762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346762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346762">
              <w:rPr>
                <w:rFonts w:ascii="Arial" w:hAnsi="Arial" w:cs="Arial"/>
                <w:color w:val="005487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346762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346762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346762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346762" w:rsidRDefault="007B3889" w:rsidP="006B515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34676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34141E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F2679" w:rsidRDefault="0034141E" w:rsidP="003414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</w:t>
            </w:r>
            <w:r w:rsidR="00BF712F" w:rsidRPr="002F2679">
              <w:rPr>
                <w:rFonts w:ascii="Arial" w:hAnsi="Arial" w:cs="Arial"/>
                <w:sz w:val="18"/>
                <w:szCs w:val="18"/>
              </w:rPr>
              <w:t>re all exi</w:t>
            </w:r>
            <w:r w:rsidRPr="002F2679">
              <w:rPr>
                <w:rFonts w:ascii="Arial" w:hAnsi="Arial" w:cs="Arial"/>
                <w:sz w:val="18"/>
                <w:szCs w:val="18"/>
              </w:rPr>
              <w:t>t</w:t>
            </w:r>
            <w:r w:rsidR="00BF712F" w:rsidRPr="002F2679">
              <w:rPr>
                <w:rFonts w:ascii="Arial" w:hAnsi="Arial" w:cs="Arial"/>
                <w:sz w:val="18"/>
                <w:szCs w:val="18"/>
              </w:rPr>
              <w:t>s</w:t>
            </w:r>
            <w:r w:rsidRPr="002F2679">
              <w:rPr>
                <w:rFonts w:ascii="Arial" w:hAnsi="Arial" w:cs="Arial"/>
                <w:sz w:val="18"/>
                <w:szCs w:val="18"/>
              </w:rPr>
              <w:t xml:space="preserve"> clear</w:t>
            </w:r>
            <w:r w:rsidR="009B5E28" w:rsidRPr="002F2679">
              <w:rPr>
                <w:rFonts w:ascii="Arial" w:hAnsi="Arial" w:cs="Arial"/>
                <w:sz w:val="18"/>
                <w:szCs w:val="18"/>
              </w:rPr>
              <w:t xml:space="preserve"> and properly marked</w:t>
            </w:r>
            <w:r w:rsidRPr="002F2679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141E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F2679" w:rsidRDefault="0034141E" w:rsidP="003414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A04AC0" w:rsidP="0034141E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Exit illuminated for buildings with occupant load over 50 (§3216) Exit Sign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2F267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4AC0" w:rsidRPr="002F2679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4AC0" w:rsidRPr="002F2679" w:rsidRDefault="00A04AC0" w:rsidP="00A04AC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re all stairs clear, in good order</w:t>
            </w:r>
            <w:r w:rsidR="000642CB">
              <w:rPr>
                <w:rFonts w:ascii="Arial" w:hAnsi="Arial" w:cs="Arial"/>
                <w:sz w:val="18"/>
                <w:szCs w:val="18"/>
              </w:rPr>
              <w:t>,</w:t>
            </w:r>
            <w:r w:rsidRPr="002F2679">
              <w:rPr>
                <w:rFonts w:ascii="Arial" w:hAnsi="Arial" w:cs="Arial"/>
                <w:sz w:val="18"/>
                <w:szCs w:val="18"/>
              </w:rPr>
              <w:t xml:space="preserve"> and free of debri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4AC0" w:rsidRPr="002F2679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4AC0" w:rsidRPr="002F2679" w:rsidRDefault="00A04AC0" w:rsidP="00A04AC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Fire extinguishers in appropriate places and inspected month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4AC0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4AC0" w:rsidRPr="002F2679" w:rsidRDefault="00A04AC0" w:rsidP="00A04AC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Electrical panels closed and properly label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4AC0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4AC0" w:rsidRPr="002F2679" w:rsidRDefault="00A04AC0" w:rsidP="00A04AC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ll electrical outlets have covers in good condition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04AC0" w:rsidRPr="002F2679" w:rsidRDefault="00A04AC0" w:rsidP="00A04AC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77B7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E77B7" w:rsidRPr="002F2679" w:rsidRDefault="00BE77B7" w:rsidP="00BE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ll walkways (min. 24”) are clear of debris and tripping hazards</w:t>
            </w:r>
            <w:r w:rsidR="000642CB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77B7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E77B7" w:rsidRPr="002F2679" w:rsidRDefault="00BE77B7" w:rsidP="00BE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 xml:space="preserve">Storage shelves secure to prevent tipping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77B7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E77B7" w:rsidRPr="002F2679" w:rsidRDefault="00BE77B7" w:rsidP="00BE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0642CB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ppropriate lighting for work tasks and regularly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77B7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E77B7" w:rsidRPr="002F2679" w:rsidRDefault="00BE77B7" w:rsidP="00BE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0642CB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 xml:space="preserve">Effective </w:t>
            </w:r>
            <w:r w:rsidR="000642CB">
              <w:rPr>
                <w:rFonts w:ascii="Arial" w:hAnsi="Arial" w:cs="Arial"/>
                <w:sz w:val="18"/>
                <w:szCs w:val="18"/>
              </w:rPr>
              <w:t>v</w:t>
            </w:r>
            <w:r w:rsidRPr="002F2679">
              <w:rPr>
                <w:rFonts w:ascii="Arial" w:hAnsi="Arial" w:cs="Arial"/>
                <w:sz w:val="18"/>
                <w:szCs w:val="18"/>
              </w:rPr>
              <w:t>entilation for work task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77B7" w:rsidRPr="002F2679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E77B7" w:rsidRPr="002F2679" w:rsidRDefault="00BE77B7" w:rsidP="00BE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Electrical ground plug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E77B7" w:rsidRPr="002F2679" w:rsidRDefault="00BE77B7" w:rsidP="00BE77B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45C1" w:rsidRPr="002F2679" w:rsidTr="0079514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ppropriate security light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45C1" w:rsidRPr="002F2679" w:rsidTr="003465F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Facility is secure and locked to prevent unwanted ent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45C1" w:rsidRPr="002F2679" w:rsidTr="003465F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Outside walking surfaces free of trip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45C1" w:rsidRPr="002F2679" w:rsidTr="003465F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All required posters are display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45C1" w:rsidRPr="002F2679" w:rsidRDefault="004D45C1" w:rsidP="004D45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C57DA" w:rsidRPr="002F2679" w:rsidRDefault="0094537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p w:rsidR="00D778AF" w:rsidRPr="002F2679" w:rsidRDefault="00D778A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1191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BF712F" w:rsidRPr="002F2679" w:rsidTr="00BF712F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346762" w:rsidRDefault="00BF712F" w:rsidP="00BF712F">
            <w:pPr>
              <w:ind w:left="9"/>
              <w:jc w:val="center"/>
              <w:rPr>
                <w:rFonts w:ascii="Arial" w:hAnsi="Arial" w:cs="Arial"/>
                <w:b/>
              </w:rPr>
            </w:pPr>
            <w:r w:rsidRPr="00346762">
              <w:rPr>
                <w:rFonts w:ascii="Arial" w:hAnsi="Arial" w:cs="Arial"/>
                <w:b/>
                <w:color w:val="005487"/>
                <w:sz w:val="48"/>
              </w:rPr>
              <w:lastRenderedPageBreak/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346762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346762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346762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346762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346762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346762" w:rsidRDefault="00BF712F" w:rsidP="00BF712F">
            <w:pPr>
              <w:ind w:left="672"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346762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pStyle w:val="Heading1"/>
              <w:ind w:left="72" w:hanging="14"/>
              <w:outlineLvl w:val="0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0C4B3B" w:rsidP="00BF712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2F2679" w:rsidTr="00BF712F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2F267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2F2679" w:rsidRDefault="00BF712F" w:rsidP="00346762">
            <w:pPr>
              <w:rPr>
                <w:rFonts w:ascii="Arial" w:hAnsi="Arial" w:cs="Arial"/>
                <w:sz w:val="18"/>
                <w:szCs w:val="18"/>
              </w:rPr>
            </w:pPr>
            <w:r w:rsidRPr="002F2679">
              <w:rPr>
                <w:rFonts w:ascii="Arial" w:hAnsi="Arial" w:cs="Arial"/>
                <w:sz w:val="18"/>
                <w:szCs w:val="18"/>
              </w:rPr>
              <w:t xml:space="preserve">Person </w:t>
            </w:r>
            <w:r w:rsidR="00346762">
              <w:rPr>
                <w:rFonts w:ascii="Arial" w:hAnsi="Arial" w:cs="Arial"/>
                <w:sz w:val="18"/>
                <w:szCs w:val="18"/>
              </w:rPr>
              <w:t>C</w:t>
            </w:r>
            <w:r w:rsidRPr="002F2679">
              <w:rPr>
                <w:rFonts w:ascii="Arial" w:hAnsi="Arial" w:cs="Arial"/>
                <w:sz w:val="18"/>
                <w:szCs w:val="18"/>
              </w:rPr>
              <w:t xml:space="preserve">onducting </w:t>
            </w:r>
            <w:r w:rsidR="00346762">
              <w:rPr>
                <w:rFonts w:ascii="Arial" w:hAnsi="Arial" w:cs="Arial"/>
                <w:sz w:val="18"/>
                <w:szCs w:val="18"/>
              </w:rPr>
              <w:t>I</w:t>
            </w:r>
            <w:r w:rsidRPr="002F2679">
              <w:rPr>
                <w:rFonts w:ascii="Arial" w:hAnsi="Arial" w:cs="Arial"/>
                <w:sz w:val="18"/>
                <w:szCs w:val="18"/>
              </w:rPr>
              <w:t>nspection: ________________________________________            Date: __________________________</w:t>
            </w:r>
          </w:p>
        </w:tc>
      </w:tr>
    </w:tbl>
    <w:p w:rsidR="00D778AF" w:rsidRPr="002F2679" w:rsidRDefault="00D778AF" w:rsidP="00D778AF">
      <w:pPr>
        <w:rPr>
          <w:rFonts w:ascii="Arial" w:hAnsi="Arial" w:cs="Arial"/>
        </w:rPr>
      </w:pPr>
      <w:bookmarkStart w:id="0" w:name="_GoBack"/>
      <w:bookmarkEnd w:id="0"/>
    </w:p>
    <w:sectPr w:rsidR="00D778AF" w:rsidRPr="002F2679" w:rsidSect="00E07422">
      <w:footerReference w:type="default" r:id="rId8"/>
      <w:headerReference w:type="first" r:id="rId9"/>
      <w:footerReference w:type="first" r:id="rId10"/>
      <w:pgSz w:w="15840" w:h="12240" w:orient="landscape"/>
      <w:pgMar w:top="144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12F" w:rsidRDefault="00BF712F" w:rsidP="00BF712F">
      <w:pPr>
        <w:spacing w:after="0" w:line="240" w:lineRule="auto"/>
      </w:pPr>
      <w:r>
        <w:separator/>
      </w:r>
    </w:p>
  </w:endnote>
  <w:end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2679" w:rsidRPr="0042482A" w:rsidRDefault="002F2679" w:rsidP="002F2679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tab/>
    </w: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Office Inspection Checklist</w:t>
    </w:r>
  </w:p>
  <w:p w:rsidR="002F2679" w:rsidRDefault="002F2679" w:rsidP="002F2679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94537F" w:rsidRPr="0042482A" w:rsidRDefault="0094537F" w:rsidP="002F2679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7422" w:rsidRPr="0042482A" w:rsidRDefault="00E07422" w:rsidP="00E07422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ptab w:relativeTo="margin" w:alignment="right" w:leader="none"/>
    </w:r>
    <w:r w:rsidRPr="00E07422">
      <w:rPr>
        <w:rFonts w:ascii="Arial" w:hAnsi="Arial" w:cstheme="majorBidi"/>
        <w:sz w:val="18"/>
        <w:szCs w:val="18"/>
      </w:rPr>
      <w:t xml:space="preserve"> </w:t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Office Inspection Checklist</w:t>
    </w:r>
  </w:p>
  <w:p w:rsidR="00E07422" w:rsidRPr="0042482A" w:rsidRDefault="00E07422" w:rsidP="00E07422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E07422" w:rsidRDefault="00E07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12F" w:rsidRDefault="00BF712F" w:rsidP="00BF712F">
      <w:pPr>
        <w:spacing w:after="0" w:line="240" w:lineRule="auto"/>
      </w:pPr>
      <w:r>
        <w:separator/>
      </w:r>
    </w:p>
  </w:footnote>
  <w:foot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2679" w:rsidRDefault="002F2679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F6133BA" wp14:editId="0F0A3DF1">
              <wp:simplePos x="0" y="0"/>
              <wp:positionH relativeFrom="column">
                <wp:posOffset>2085975</wp:posOffset>
              </wp:positionH>
              <wp:positionV relativeFrom="paragraph">
                <wp:posOffset>-57150</wp:posOffset>
              </wp:positionV>
              <wp:extent cx="4962525" cy="2743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F2679" w:rsidRPr="00E374B8" w:rsidRDefault="002F2679" w:rsidP="00346762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6133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4.25pt;margin-top:-4.5pt;width:390.75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" stroked="f">
              <v:textbox>
                <w:txbxContent>
                  <w:p w:rsidR="002F2679" w:rsidRPr="00E374B8" w:rsidRDefault="002F2679" w:rsidP="00346762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This model form/template must be custo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DE1MDI2tjQ1MDdT0lEKTi0uzszPAykwqgUAroQytiwAAAA="/>
  </w:docVars>
  <w:rsids>
    <w:rsidRoot w:val="00961418"/>
    <w:rsid w:val="000642CB"/>
    <w:rsid w:val="000C4B3B"/>
    <w:rsid w:val="0013482B"/>
    <w:rsid w:val="001E55C6"/>
    <w:rsid w:val="002037EC"/>
    <w:rsid w:val="00253CA4"/>
    <w:rsid w:val="00263E54"/>
    <w:rsid w:val="002A0C38"/>
    <w:rsid w:val="002E78DD"/>
    <w:rsid w:val="002F2679"/>
    <w:rsid w:val="0034141E"/>
    <w:rsid w:val="00346762"/>
    <w:rsid w:val="0044798E"/>
    <w:rsid w:val="004C411C"/>
    <w:rsid w:val="004D45C1"/>
    <w:rsid w:val="004F060E"/>
    <w:rsid w:val="00634F15"/>
    <w:rsid w:val="006B515B"/>
    <w:rsid w:val="00702FBB"/>
    <w:rsid w:val="007164F7"/>
    <w:rsid w:val="00735A00"/>
    <w:rsid w:val="007B3889"/>
    <w:rsid w:val="00862296"/>
    <w:rsid w:val="0094537F"/>
    <w:rsid w:val="00961418"/>
    <w:rsid w:val="009B5E28"/>
    <w:rsid w:val="009E1384"/>
    <w:rsid w:val="00A04AC0"/>
    <w:rsid w:val="00A50AB8"/>
    <w:rsid w:val="00AD5A5E"/>
    <w:rsid w:val="00AE3AE4"/>
    <w:rsid w:val="00AE48B3"/>
    <w:rsid w:val="00BE77B7"/>
    <w:rsid w:val="00BF712F"/>
    <w:rsid w:val="00C048B6"/>
    <w:rsid w:val="00CB37AD"/>
    <w:rsid w:val="00D2620D"/>
    <w:rsid w:val="00D330F1"/>
    <w:rsid w:val="00D778AF"/>
    <w:rsid w:val="00DF674C"/>
    <w:rsid w:val="00E07422"/>
    <w:rsid w:val="00E855BA"/>
    <w:rsid w:val="00F7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EE72D9F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12F"/>
  </w:style>
  <w:style w:type="paragraph" w:styleId="Footer">
    <w:name w:val="footer"/>
    <w:basedOn w:val="Normal"/>
    <w:link w:val="Foot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4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33898-8C8C-4490-A312-0C290C586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8</cp:revision>
  <dcterms:created xsi:type="dcterms:W3CDTF">2020-05-18T21:24:00Z</dcterms:created>
  <dcterms:modified xsi:type="dcterms:W3CDTF">2020-07-07T17:50:00Z</dcterms:modified>
</cp:coreProperties>
</file>